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3EFC97" w14:textId="77777777" w:rsidR="00503AE2" w:rsidRPr="006D10FD" w:rsidRDefault="00EC46EF" w:rsidP="006D10FD">
      <w:pPr>
        <w:pStyle w:val="Title"/>
      </w:pPr>
      <w:bookmarkStart w:id="0" w:name="_GoBack"/>
      <w:bookmarkEnd w:id="0"/>
      <w:proofErr w:type="spellStart"/>
      <w:r w:rsidRPr="006D10FD">
        <w:t>abc</w:t>
      </w:r>
      <w:proofErr w:type="spellEnd"/>
    </w:p>
    <w:p w14:paraId="5E6D0F62" w14:textId="77777777" w:rsidR="00503AE2" w:rsidRPr="006D10FD" w:rsidRDefault="00EC46EF" w:rsidP="006D10FD">
      <w:pPr>
        <w:pStyle w:val="Author"/>
      </w:pPr>
      <w:r w:rsidRPr="006D10FD">
        <w:t xml:space="preserve">Bill James / </w:t>
      </w:r>
      <w:hyperlink r:id="rId7">
        <w:r w:rsidRPr="006D10FD">
          <w:rPr>
            <w:rStyle w:val="Hyperlink"/>
            <w:color w:val="auto"/>
          </w:rPr>
          <w:t>jamesbcdl@gmail.com</w:t>
        </w:r>
      </w:hyperlink>
    </w:p>
    <w:p w14:paraId="18F41D69" w14:textId="77777777" w:rsidR="00503AE2" w:rsidRPr="006D10FD" w:rsidRDefault="00EC46EF" w:rsidP="006D10FD">
      <w:pPr>
        <w:pStyle w:val="Date"/>
      </w:pPr>
      <w:r w:rsidRPr="006D10FD">
        <w:t>June 4, 2019</w:t>
      </w:r>
    </w:p>
    <w:p w14:paraId="681913D1" w14:textId="77777777" w:rsidR="00503AE2" w:rsidRDefault="00EC46EF">
      <w:pPr>
        <w:pStyle w:val="Heading2"/>
      </w:pPr>
      <w:bookmarkStart w:id="1" w:name="r-markdown"/>
      <w:bookmarkEnd w:id="1"/>
      <w:r>
        <w:t>R Markdown</w:t>
      </w:r>
    </w:p>
    <w:p w14:paraId="251A2E7E" w14:textId="77777777" w:rsidR="00503AE2" w:rsidRDefault="00EC46EF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78764B05" w14:textId="77777777" w:rsidR="00503AE2" w:rsidRDefault="00EC46EF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D29084F" w14:textId="77777777" w:rsidR="00503AE2" w:rsidRDefault="00EC46E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A30A487" w14:textId="77777777" w:rsidR="00503AE2" w:rsidRDefault="00EC46E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724A331" w14:textId="77777777" w:rsidR="00503AE2" w:rsidRDefault="00EC46EF">
      <w:pPr>
        <w:pStyle w:val="Heading2"/>
      </w:pPr>
      <w:bookmarkStart w:id="2" w:name="including-plots"/>
      <w:bookmarkEnd w:id="2"/>
      <w:r>
        <w:t>Including Plots</w:t>
      </w:r>
    </w:p>
    <w:p w14:paraId="73954199" w14:textId="77777777" w:rsidR="00503AE2" w:rsidRDefault="00EC46EF">
      <w:pPr>
        <w:pStyle w:val="FirstParagraph"/>
      </w:pPr>
      <w:r>
        <w:t>You can also embed plots, for example:</w:t>
      </w:r>
    </w:p>
    <w:p w14:paraId="400290A1" w14:textId="77777777" w:rsidR="00503AE2" w:rsidRDefault="00EC46EF">
      <w:pPr>
        <w:pStyle w:val="BodyText"/>
      </w:pPr>
      <w:r>
        <w:rPr>
          <w:noProof/>
        </w:rPr>
        <w:lastRenderedPageBreak/>
        <w:drawing>
          <wp:inline distT="0" distB="0" distL="0" distR="0" wp14:anchorId="0AB80D09" wp14:editId="51D8D33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c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7348AE" w14:textId="77777777" w:rsidR="00503AE2" w:rsidRDefault="00EC46EF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503AE2" w:rsidSect="004F10AD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790346" w14:textId="77777777" w:rsidR="00C9133A" w:rsidRDefault="00C9133A">
      <w:pPr>
        <w:spacing w:after="0"/>
      </w:pPr>
      <w:r>
        <w:separator/>
      </w:r>
    </w:p>
  </w:endnote>
  <w:endnote w:type="continuationSeparator" w:id="0">
    <w:p w14:paraId="519AA47E" w14:textId="77777777" w:rsidR="00C9133A" w:rsidRDefault="00C913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9A4B3D" w14:textId="77777777" w:rsidR="00C9133A" w:rsidRDefault="00C9133A">
      <w:r>
        <w:separator/>
      </w:r>
    </w:p>
  </w:footnote>
  <w:footnote w:type="continuationSeparator" w:id="0">
    <w:p w14:paraId="00BDC0A0" w14:textId="77777777" w:rsidR="00C9133A" w:rsidRDefault="00C91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012EF53"/>
    <w:multiLevelType w:val="multilevel"/>
    <w:tmpl w:val="36629D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F7A12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FB8CB1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8E802AB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8A321FB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3D8EE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D392000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FE612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5B2AC64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F5AE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5361E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87E0C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4F10AD"/>
    <w:rsid w:val="00503AE2"/>
    <w:rsid w:val="00507ED2"/>
    <w:rsid w:val="00590D07"/>
    <w:rsid w:val="006D10FD"/>
    <w:rsid w:val="00784D58"/>
    <w:rsid w:val="008D6863"/>
    <w:rsid w:val="00B86B75"/>
    <w:rsid w:val="00BC48D5"/>
    <w:rsid w:val="00C36279"/>
    <w:rsid w:val="00C9133A"/>
    <w:rsid w:val="00E315A3"/>
    <w:rsid w:val="00EC46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8D211"/>
  <w15:docId w15:val="{2C330C9F-627D-46C9-9466-7BD39E667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D10FD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D10FD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6D10FD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07E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amesbcdl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c</vt:lpstr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c</dc:title>
  <dc:creator>Bill James / jamesbcdl@gmail.com</dc:creator>
  <cp:lastModifiedBy>William James</cp:lastModifiedBy>
  <cp:revision>4</cp:revision>
  <dcterms:created xsi:type="dcterms:W3CDTF">2019-06-04T15:54:00Z</dcterms:created>
  <dcterms:modified xsi:type="dcterms:W3CDTF">2019-06-04T16:11:00Z</dcterms:modified>
</cp:coreProperties>
</file>